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7901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6ae5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8c011cfb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98cc1fe3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181e6296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9081828b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95919b63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c960cd1f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40e11a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09:05:04Z</dcterms:created>
  <dcterms:modified xsi:type="dcterms:W3CDTF">2022-05-09T09:05:04Z</dcterms:modified>
</cp:coreProperties>
</file>